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the Position of Secondary Teacher Internship</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Principal</w:t>
      </w:r>
    </w:p>
    <w:p>
      <w:pPr>
        <w:pStyle w:val="BodyText"/>
      </w:pPr>
      <w:r>
        <w:t xml:space="preserve">[School Name]</w:t>
      </w:r>
    </w:p>
    <w:p>
      <w:pPr>
        <w:pStyle w:val="BodyText"/>
      </w:pPr>
      <w:r>
        <w:t xml:space="preserve">[School Address]</w:t>
      </w:r>
      <w:r>
        <w:br/>
      </w:r>
      <w:r>
        <w:t xml:space="preserve">New Delhi, Delhi 110001</w:t>
      </w:r>
    </w:p>
    <w:bookmarkStart w:id="21" w:name="X4a3ffb07d6c92f33907e71c4e2d7bcd1efe0ef6"/>
    <w:p>
      <w:pPr>
        <w:pStyle w:val="Heading2"/>
      </w:pPr>
      <w:r>
        <w:t xml:space="preserve">Subject: Application for Secondary Teacher Internship Position</w:t>
      </w:r>
    </w:p>
    <w:p>
      <w:pPr>
        <w:pStyle w:val="FirstParagraph"/>
      </w:pPr>
      <w:r>
        <w:t xml:space="preserve">Dear Principal [Last Name],</w:t>
      </w:r>
    </w:p>
    <w:p>
      <w:pPr>
        <w:pStyle w:val="BodyText"/>
      </w:pPr>
      <w:r>
        <w:t xml:space="preserve">I am writing with profound enthusiasm to express my earnest interest in the Secondary Teacher Internship position at [School Name] in New Delhi, as advertised on [Platform where job was seen - e.g., National Council for Teacher Education portal/LinkedIn]. As a dedicated and forward-thinking education graduate from [Your University, e.g., Delhi University], I am deeply committed to contributing to the transformative educational landscape of India's capital city, New Delhi. My academic journey and practical engagements have prepared me to embrace this internship as a pivotal step toward becoming an effective educator within the Indian secondary education system.</w:t>
      </w:r>
    </w:p>
    <w:p>
      <w:pPr>
        <w:pStyle w:val="BodyText"/>
      </w:pPr>
      <w:r>
        <w:t xml:space="preserve">The significance of this opportunity cannot be overstated for my professional development. The Secondary Teacher Internship at your esteemed institution in India's premier educational hub represents a unique convergence of academic rigor and real-world application I have sought since commencing my teacher training program. Having spent three years immersed in the intricacies of secondary pedagogy—particularly within the framework of CBSE and Delhi government school curricula—I am eager to apply my theoretical knowledge in a dynamic classroom environment that aligns with New Delhi's educational priorities. My academic record, including a B.Ed. (Secondary) with specialization in [Subject, e.g., Mathematics/Science/Social Sciences] from [University], has equipped me with a robust understanding of adolescent learning psychology and curriculum design specific to Indian secondary contexts.</w:t>
      </w:r>
    </w:p>
    <w:p>
      <w:pPr>
        <w:pStyle w:val="BodyText"/>
      </w:pPr>
      <w:r>
        <w:t xml:space="preserve">My commitment to educational excellence is demonstrated through my fieldwork experiences. During my teacher training program, I completed 12 weeks of supervised teaching practice at [School Name, Delhi], where I designed lesson plans for Classes 9-10 under the guidance of a mentor teacher. This included implementing innovative strategies such as project-based learning in environmental science and incorporating digital tools like BYJU'S and Google Classroom to enhance engagement—methods particularly relevant to New Delhi's tech-forward educational initiatives. I also facilitated remedial sessions for students struggling with algebraic concepts, achieving a 35% improvement in their test scores within eight weeks. These experiences underscored my ability to adapt teaching methodologies to diverse learner needs while maintaining alignment with the NCERT syllabus—a critical requirement for any Secondary Teacher Internship in Delhi's competitive academic ecosystem.</w:t>
      </w:r>
    </w:p>
    <w:p>
      <w:pPr>
        <w:pStyle w:val="BodyText"/>
      </w:pPr>
      <w:r>
        <w:t xml:space="preserve">I recognize that New Delhi's secondary education system faces unique challenges and opportunities, from bridging urban-rural educational disparities to integrating skill-based learning as mandated by the National Education Policy 2020. My internship application is driven by a sincere desire to contribute to these transformative efforts. I have closely followed [School Name]'s initiatives in [mention specific program if known, e.g., 'environmental literacy' or 'digital citizenship'], and I am particularly inspired by your school's recent participation in the Delhi Government's 'Skill India for Schools' pilot. As a student who actively participated in the Delhi State Youth Leadership Program at [Organization], I understand how contextualizing learning to local realities—such as linking history lessons to New Delhi's rich cultural heritage or using metro commuters as case studies in geography—fosters meaningful academic connections.</w:t>
      </w:r>
    </w:p>
    <w:p>
      <w:pPr>
        <w:pStyle w:val="BodyText"/>
      </w:pPr>
      <w:r>
        <w:t xml:space="preserve">My approach to secondary education is anchored in three pillars: inclusivity, innovation, and community engagement. In my teaching practice, I prioritize creating a classroom environment where students from varied socio-economic backgrounds feel valued—a principle especially vital in New Delhi's diverse educational milieu. During my internship at [Another School Name], I developed a peer-mentoring system that reduced absenteeism by 22% among marginalized students by connecting them with senior peers for academic and emotional support. Furthermore, I am proficient in using the National Digital Library of India resources to supplement lessons, ensuring equitable access to quality learning materials—a necessity in addressing New Delhi's educational equity challenges.</w:t>
      </w:r>
    </w:p>
    <w:p>
      <w:pPr>
        <w:pStyle w:val="BodyText"/>
      </w:pPr>
      <w:r>
        <w:t xml:space="preserve">What sets me apart is my deep appreciation for the cultural fabric of education in India. Growing up in [City/Town, e.g., Gurgaon, a part of NCR], I witnessed how schools like [School Name] serve as community anchors—organizing health camps during National Immunization Day or hosting literary festivals celebrating Delhi's Urdu and Hindi heritage. This understanding informs my belief that effective teaching extends beyond the textbook. As a Secondary Teacher Intern, I am prepared to actively participate in such initiatives, whether it's assisting in organizing the school's annual 'Delhi Heritage Week' or collaborating on community service projects that align with the Rashtriya Madhyamik Shiksha Abhiyan (RMSA) goals.</w:t>
      </w:r>
    </w:p>
    <w:p>
      <w:pPr>
        <w:pStyle w:val="BodyText"/>
      </w:pPr>
      <w:r>
        <w:t xml:space="preserve">I am particularly drawn to [School Name] because of your institution's reputation for nurturing not just academic excellence but holistic development—values I have championed in my own teaching philosophy. The opportunity to learn from your experienced faculty, who embody the 'Teacher as Change Agent' ethos central to India's education reform movement, is a privilege I would embrace with unwavering dedication. My proficiency in Hindi (fluent), English (native), and basic Punjabi will enable me to connect authentically with students and families across Delhi's linguistic spectrum—a crucial asset for any Teacher Secondary Internship in this metropolitan context.</w:t>
      </w:r>
    </w:p>
    <w:p>
      <w:pPr>
        <w:pStyle w:val="BodyText"/>
      </w:pPr>
      <w:r>
        <w:t xml:space="preserve">As an aspiring educator dedicated to shaping the future of India through quality secondary education, I am confident that my proactive attitude, academic preparedness, and genuine passion for New Delhi's educational landscape make me an ideal candidate for this Internship Application Letter. I have attached my resume, academic transcripts, and a letter of recommendation from my B.Ed. program coordinator for your consideration. I would be honored to discuss how my skills align with [School Name]'s vision during an interview at your earliest convenience.</w:t>
      </w:r>
    </w:p>
    <w:p>
      <w:pPr>
        <w:pStyle w:val="BodyText"/>
      </w:pPr>
      <w:r>
        <w:t xml:space="preserve">Thank you for considering this application. I eagerly anticipate the possibility of contributing to the educational excellence that defines New Delhi's academic institutions and am available at your convenience for an interview.</w:t>
      </w:r>
    </w:p>
    <w:p>
      <w:pPr>
        <w:pStyle w:val="BodyText"/>
      </w:pPr>
      <w:r>
        <w:t xml:space="preserve">Sincerely,</w:t>
      </w:r>
    </w:p>
    <w:p>
      <w:pPr>
        <w:pStyle w:val="BodyText"/>
      </w:pPr>
      <w:r>
        <w:t xml:space="preserve">[Your Full Name]</w:t>
      </w:r>
    </w:p>
    <w:bookmarkEnd w:id="21"/>
    <w:p>
      <w:pPr>
        <w:pStyle w:val="BodyText"/>
      </w:pPr>
      <w:r>
        <w:t xml:space="preserve">Word Count: 837</w:t>
      </w:r>
    </w:p>
    <w:p>
      <w:pPr>
        <w:pStyle w:val="BodyText"/>
      </w:pPr>
      <w:r>
        <w:t xml:space="preserve">Key Terms Incorporated: Internship Application Letter, Teacher Secondary, India New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3T07:15:31Z</dcterms:created>
  <dcterms:modified xsi:type="dcterms:W3CDTF">2026-07-23T07:15:31Z</dcterms:modified>
</cp:coreProperties>
</file>

<file path=docProps/custom.xml><?xml version="1.0" encoding="utf-8"?>
<Properties xmlns="http://schemas.openxmlformats.org/officeDocument/2006/custom-properties" xmlns:vt="http://schemas.openxmlformats.org/officeDocument/2006/docPropsVTypes"/>
</file>